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24A443" w14:textId="77777777" w:rsidR="00615975" w:rsidRDefault="00022633">
      <w:pPr>
        <w:pStyle w:val="Title"/>
      </w:pPr>
      <w:bookmarkStart w:id="0" w:name="_GoBack"/>
      <w:bookmarkEnd w:id="0"/>
      <w:r>
        <w:t>R Notebook</w:t>
      </w:r>
    </w:p>
    <w:p w14:paraId="7FBE68BD" w14:textId="77777777" w:rsidR="00615975" w:rsidRDefault="00022633">
      <w:pPr>
        <w:pStyle w:val="FirstParagraph"/>
      </w:pPr>
      <w:r>
        <w:t>** I used the data set “earnings for three age groups” from **</w:t>
      </w:r>
      <w:hyperlink r:id="rId10">
        <w:r>
          <w:rPr>
            <w:rStyle w:val="Hyperlink"/>
          </w:rPr>
          <w:t>https://vincentarelbundock.github.io/Rdatasets/datasets.html</w:t>
        </w:r>
      </w:hyperlink>
    </w:p>
    <w:p w14:paraId="46C52906" w14:textId="77777777" w:rsidR="00615975" w:rsidRDefault="00022633">
      <w:pPr>
        <w:pStyle w:val="BodyText"/>
      </w:pPr>
      <w:r>
        <w:t>** the data included data from 1988-1989 of 4266 people and how much money they make in comparison to how old they are. I wanted to use this data to predict salary based on belonging to one of the three groups.</w:t>
      </w:r>
    </w:p>
    <w:p w14:paraId="14C3A984" w14:textId="77777777" w:rsidR="00615975" w:rsidRDefault="00022633">
      <w:pPr>
        <w:pStyle w:val="BodyText"/>
      </w:pPr>
      <w:r>
        <w:t>install.packages(“rpart”) install.packages(“rpart.plot”) library(rpart) library(rpart.plot) library(randomForest) library(partykit) library(caret) library(gdata) library(read.csv) mydata=read.csv(“Earnings.csv”) set.seed(1000) str(mydata) m1 &lt;- rpart(age ~ ., data=mydata) m1 rpart.plot(m) predictions.ct &lt;- predict(m1, mydata) plot(predictions.ct,mydata</w:t>
      </w:r>
      <m:oMath>
        <m:r>
          <w:rPr>
            <w:rFonts w:ascii="Cambria Math" w:hAnsi="Cambria Math"/>
          </w:rPr>
          <m:t>Ozone)cor(predictions.ct,mydata</m:t>
        </m:r>
      </m:oMath>
      <w:r>
        <w:t>Ozone)</w:t>
      </w:r>
    </w:p>
    <w:p w14:paraId="314AFABB" w14:textId="77777777" w:rsidR="00615975" w:rsidRDefault="00022633">
      <w:pPr>
        <w:pStyle w:val="BodyText"/>
      </w:pPr>
      <w:r>
        <w:rPr>
          <w:b/>
        </w:rPr>
        <w:t>Random Forest</w:t>
      </w:r>
      <w:r>
        <w:t xml:space="preserve"> set.seed(8675309) ozone.rf &lt;- randomForest(Ozone ~ ., data=mydata, mtry=3, importance=TRUE, na.action=na.omit) print(ozone.rf) round(importance(ozone.rf), 2) # Variable Importances varImpPlot(ozone.rf)</w:t>
      </w:r>
    </w:p>
    <w:p w14:paraId="2481A03E" w14:textId="77777777" w:rsidR="00615975" w:rsidRDefault="00022633">
      <w:pPr>
        <w:pStyle w:val="BodyText"/>
      </w:pPr>
      <w:r>
        <w:t>predictions.rf &lt;- predict(ozone.rf, mydata) plot(predictions.rf,test_data$Ozone)</w:t>
      </w:r>
    </w:p>
    <w:p w14:paraId="1BED28DE" w14:textId="77777777" w:rsidR="00615975" w:rsidRDefault="00022633">
      <w:pPr>
        <w:pStyle w:val="BodyText"/>
      </w:pPr>
      <w:r>
        <w:t>** My prediction is that the age group would be able to predict the range of earnings. In reality the curve via each age group was pretty consistent.</w:t>
      </w:r>
    </w:p>
    <w:sectPr w:rsidR="006159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617439" w14:textId="77777777" w:rsidR="006C0503" w:rsidRDefault="00022633">
      <w:pPr>
        <w:spacing w:after="0"/>
      </w:pPr>
      <w:r>
        <w:separator/>
      </w:r>
    </w:p>
  </w:endnote>
  <w:endnote w:type="continuationSeparator" w:id="0">
    <w:p w14:paraId="61C843FE" w14:textId="77777777" w:rsidR="006C0503" w:rsidRDefault="000226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4584EB" w14:textId="77777777" w:rsidR="00615975" w:rsidRDefault="00022633">
      <w:r>
        <w:separator/>
      </w:r>
    </w:p>
  </w:footnote>
  <w:footnote w:type="continuationSeparator" w:id="0">
    <w:p w14:paraId="39783F27" w14:textId="77777777" w:rsidR="00615975" w:rsidRDefault="000226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ECF403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2633"/>
    <w:rsid w:val="004E29B3"/>
    <w:rsid w:val="00590D07"/>
    <w:rsid w:val="00615975"/>
    <w:rsid w:val="006C0503"/>
    <w:rsid w:val="00784D58"/>
    <w:rsid w:val="008D6863"/>
    <w:rsid w:val="00A2128B"/>
    <w:rsid w:val="00B86B75"/>
    <w:rsid w:val="00BC48D5"/>
    <w:rsid w:val="00C36279"/>
    <w:rsid w:val="00E315A3"/>
    <w:rsid w:val="00EB59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5343F3"/>
  <w15:docId w15:val="{D170056E-AF79-4238-B63D-5304A05758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vincentarelbundock.github.io/Rdatasets/datasets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00904438F46D49BD196FB1F4C3ECE4" ma:contentTypeVersion="10" ma:contentTypeDescription="Create a new document." ma:contentTypeScope="" ma:versionID="77510a5e4705ee6115999d1900820557">
  <xsd:schema xmlns:xsd="http://www.w3.org/2001/XMLSchema" xmlns:xs="http://www.w3.org/2001/XMLSchema" xmlns:p="http://schemas.microsoft.com/office/2006/metadata/properties" xmlns:ns3="a4803eae-bdb1-4153-8860-79353b8dd1db" xmlns:ns4="ca29044e-afbc-419f-9cd4-99773d5c41ab" targetNamespace="http://schemas.microsoft.com/office/2006/metadata/properties" ma:root="true" ma:fieldsID="ea3d477b7fea2c7338a2ebcb7340dc3c" ns3:_="" ns4:_="">
    <xsd:import namespace="a4803eae-bdb1-4153-8860-79353b8dd1db"/>
    <xsd:import namespace="ca29044e-afbc-419f-9cd4-99773d5c41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803eae-bdb1-4153-8860-79353b8dd1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29044e-afbc-419f-9cd4-99773d5c41a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1FB06F-0361-443A-BE24-789DA17F866B}">
  <ds:schemaRefs>
    <ds:schemaRef ds:uri="http://schemas.microsoft.com/office/infopath/2007/PartnerControls"/>
    <ds:schemaRef ds:uri="http://purl.org/dc/elements/1.1/"/>
    <ds:schemaRef ds:uri="http://schemas.microsoft.com/office/2006/metadata/properties"/>
    <ds:schemaRef ds:uri="a4803eae-bdb1-4153-8860-79353b8dd1db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ca29044e-afbc-419f-9cd4-99773d5c41ab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D2479E8F-A4BA-4F78-B265-972F188BFE6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875C709-C428-4904-87B9-7609A30306B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803eae-bdb1-4153-8860-79353b8dd1db"/>
    <ds:schemaRef ds:uri="ca29044e-afbc-419f-9cd4-99773d5c41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kelly markor</dc:creator>
  <cp:keywords/>
  <cp:lastModifiedBy>kelly markor</cp:lastModifiedBy>
  <cp:revision>2</cp:revision>
  <dcterms:created xsi:type="dcterms:W3CDTF">2020-05-15T23:57:00Z</dcterms:created>
  <dcterms:modified xsi:type="dcterms:W3CDTF">2020-05-15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ContentTypeId">
    <vt:lpwstr>0x010100BF00904438F46D49BD196FB1F4C3ECE4</vt:lpwstr>
  </property>
</Properties>
</file>